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1081" w:rsidRDefault="00C46AEF">
      <w:pPr>
        <w:pStyle w:val="Title"/>
      </w:pPr>
      <w:bookmarkStart w:id="0" w:name="_GoBack"/>
      <w:bookmarkEnd w:id="0"/>
      <w:r>
        <w:t>This is a markdown file</w:t>
      </w:r>
    </w:p>
    <w:p w:rsidR="00C81081" w:rsidRDefault="00C46AEF">
      <w:pPr>
        <w:pStyle w:val="Author"/>
      </w:pPr>
      <w:r>
        <w:t>JS</w:t>
      </w:r>
    </w:p>
    <w:p w:rsidR="00C81081" w:rsidRDefault="00C46AEF">
      <w:pPr>
        <w:pStyle w:val="Date"/>
      </w:pPr>
      <w:r>
        <w:t>19/04/2020</w:t>
      </w:r>
    </w:p>
    <w:p w:rsidR="00C81081" w:rsidRDefault="00C46AEF">
      <w:pPr>
        <w:pStyle w:val="Heading2"/>
      </w:pPr>
      <w:bookmarkStart w:id="1" w:name="this-is-a-markdown-file"/>
      <w:r>
        <w:t>This is a markdown file</w:t>
      </w:r>
      <w:bookmarkEnd w:id="1"/>
    </w:p>
    <w:p w:rsidR="00C81081" w:rsidRDefault="00C46AEF">
      <w:pPr>
        <w:pStyle w:val="Heading2"/>
      </w:pPr>
      <w:bookmarkStart w:id="2" w:name="i-was-too-lazy-to-remove-stuff-below"/>
      <w:r>
        <w:t>I was too lazy to remove stuff below</w:t>
      </w:r>
      <w:bookmarkEnd w:id="2"/>
    </w:p>
    <w:p w:rsidR="00C81081" w:rsidRDefault="00C46AEF">
      <w:pPr>
        <w:pStyle w:val="Heading2"/>
      </w:pPr>
      <w:bookmarkStart w:id="3" w:name="r-markdown"/>
      <w:r>
        <w:t>R Markdown</w:t>
      </w:r>
      <w:bookmarkEnd w:id="3"/>
    </w:p>
    <w:p w:rsidR="00C81081" w:rsidRDefault="00C46AEF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C81081" w:rsidRDefault="00C46AEF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C81081" w:rsidRDefault="00C46AE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C81081" w:rsidRDefault="00C46AE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C81081" w:rsidRDefault="00C46AEF">
      <w:pPr>
        <w:pStyle w:val="Heading2"/>
      </w:pPr>
      <w:bookmarkStart w:id="4" w:name="including-plots"/>
      <w:r>
        <w:t>Including Plots</w:t>
      </w:r>
      <w:bookmarkEnd w:id="4"/>
    </w:p>
    <w:p w:rsidR="00C81081" w:rsidRDefault="00C46AEF">
      <w:pPr>
        <w:pStyle w:val="FirstParagraph"/>
      </w:pPr>
      <w:r>
        <w:t>You can also embed plots, for example:</w:t>
      </w:r>
    </w:p>
    <w:p w:rsidR="00C81081" w:rsidRDefault="00C46AEF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his_is_a_markdown_fi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081" w:rsidRDefault="00C46AEF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810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6AEF" w:rsidRDefault="00C46AEF">
      <w:pPr>
        <w:spacing w:after="0"/>
      </w:pPr>
      <w:r>
        <w:separator/>
      </w:r>
    </w:p>
  </w:endnote>
  <w:endnote w:type="continuationSeparator" w:id="0">
    <w:p w:rsidR="00C46AEF" w:rsidRDefault="00C46A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6AEF" w:rsidRDefault="00C46AEF">
      <w:r>
        <w:separator/>
      </w:r>
    </w:p>
  </w:footnote>
  <w:footnote w:type="continuationSeparator" w:id="0">
    <w:p w:rsidR="00C46AEF" w:rsidRDefault="00C46A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61C2E5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46AEF"/>
    <w:rsid w:val="00C81081"/>
    <w:rsid w:val="00E315A3"/>
    <w:rsid w:val="00FB18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BA4BDEE-93B9-4E3D-B0AA-DFC4D80C5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FB182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B18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a markdown file</vt:lpstr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markdown file</dc:title>
  <dc:creator>JS</dc:creator>
  <cp:keywords/>
  <cp:lastModifiedBy>Siponen, Johannes</cp:lastModifiedBy>
  <cp:revision>2</cp:revision>
  <dcterms:created xsi:type="dcterms:W3CDTF">2020-04-19T03:51:00Z</dcterms:created>
  <dcterms:modified xsi:type="dcterms:W3CDTF">2020-04-19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4/2020</vt:lpwstr>
  </property>
  <property fmtid="{D5CDD505-2E9C-101B-9397-08002B2CF9AE}" pid="3" name="output">
    <vt:lpwstr>word_document</vt:lpwstr>
  </property>
</Properties>
</file>